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Veterinarian position at [Clinic/Practice Name] in the United States San Francisco. As a dedicated and compassionate veterinarian with [X years] of experience in animal care, I am eager to contribute my expertise, passion for veterinary medicine, and commitment to community health to a dynamic practice like yours. The opportunity to serve the diverse pet population of San Francisco aligns perfectly with my career goals and values.</w:t>
      </w:r>
    </w:p>
    <w:p>
      <w:pPr>
        <w:pStyle w:val="BodyText"/>
      </w:pPr>
      <w:r>
        <w:t xml:space="preserve">Throughout my career as a Veterinarian, I have developed a deep understanding of the unique challenges and rewards that come with caring for animals in urban environments. In the United States San Francisco, where pet ownership is deeply intertwined with community life, I have witnessed firsthand how veterinary care extends beyond medical treatment to encompass education, advocacy, and emotional support for pet owners. My work has always been guided by a belief that every animal deserves compassionate care, and I am particularly drawn to the mission of [Clinic/Practice Name] in providing holistic and accessible veterinary services to San Francisco residents.</w:t>
      </w:r>
    </w:p>
    <w:p>
      <w:pPr>
        <w:pStyle w:val="BodyText"/>
      </w:pPr>
      <w:r>
        <w:t xml:space="preserve">My professional journey began with a degree in Veterinary Medicine from [University Name], where I graduated at the top of my class. During my studies, I focused on clinical skills, animal behavior, and public health, which prepared me for the multifaceted nature of veterinary practice. After graduation, I joined a private practice in [Location], where I gained experience in general wellness care, emergency medicine, and surgical procedures. However, it was my time volunteering at [Local Animal Shelter or Organization] that solidified my desire to work in San Francisco. There, I saw how the city's unique demographic—ranging from urban dwellers to families with pets—requires a tailored approach to veterinary care.</w:t>
      </w:r>
    </w:p>
    <w:p>
      <w:pPr>
        <w:pStyle w:val="BodyText"/>
      </w:pPr>
      <w:r>
        <w:t xml:space="preserve">As a Veterinarian, I pride myself on building strong relationships with both patients and their owners. In San Francisco, where many pet owners are environmentally conscious and value ethical treatment of animals, I have developed expertise in sustainable veterinary practices and alternative therapies. For example, I have worked closely with clients to implement eco-friendly care plans, such as reducing plastic waste in treatments and promoting natural remedies for minor ailments. These experiences have allowed me to contribute meaningfully to the broader conversation about responsible pet ownership in the United States San Francisco.</w:t>
      </w:r>
    </w:p>
    <w:p>
      <w:pPr>
        <w:pStyle w:val="BodyText"/>
      </w:pPr>
      <w:r>
        <w:t xml:space="preserve">One of my most rewarding roles was serving as a lead veterinarian at [Previous Clinic Name], where I managed a team of veterinary technicians and oversaw daily operations. In this position, I prioritized patient safety, staff development, and client education. I also initiated a community outreach program that provided free wellness checkups to low-income families in San Francisco. This initiative not only improved the health of hundreds of pets but also strengthened the bond between our practice and the local community. It reinforced my belief that veterinary medicine is not just about treating animals—it’s about fostering trust and improving lives.</w:t>
      </w:r>
    </w:p>
    <w:p>
      <w:pPr>
        <w:pStyle w:val="BodyText"/>
      </w:pPr>
      <w:r>
        <w:t xml:space="preserve">The United States San Francisco offers a unique blend of innovation, diversity, and cultural richness that I am eager to embrace. As a Veterinarian, I understand the importance of staying current with advancements in the field. I regularly attend conferences and workshops on topics such as telemedicine for pets, behavioral modification techniques, and emerging treatments for chronic conditions. In San Francisco’s fast-paced environment, where technology and tradition often intersect, I am committed to integrating these innovations into my practice while maintaining a personal touch.</w:t>
      </w:r>
    </w:p>
    <w:p>
      <w:pPr>
        <w:pStyle w:val="BodyText"/>
      </w:pPr>
      <w:r>
        <w:t xml:space="preserve">What sets me apart as a Veterinarian is my ability to adapt to the evolving needs of both animals and their owners. Whether it’s addressing the specific healthcare requirements of exotic pets in San Francisco or supporting families through the emotional challenges of pet loss, I approach every situation with empathy and professionalism. My colleagues often describe me as a collaborative team player who thrives in environments that value creativity, integrity, and excellence.</w:t>
      </w:r>
    </w:p>
    <w:p>
      <w:pPr>
        <w:pStyle w:val="BodyText"/>
      </w:pPr>
      <w:r>
        <w:t xml:space="preserve">Joining [Clinic/Practice Name] would be a natural fit for my skills and aspirations. I am particularly impressed by your commitment to [specific value or service of the clinic, e.g., "integrating holistic care into traditional veterinary practices" or "expanding access to underserved communities"]. I am confident that my experience, combined with the resources and mission of your practice, would enable me to make a meaningful impact on both patients and clients in San Francisco.</w:t>
      </w:r>
    </w:p>
    <w:p>
      <w:pPr>
        <w:pStyle w:val="BodyText"/>
      </w:pPr>
      <w:r>
        <w:t xml:space="preserve">Thank you for considering my application. I would welcome the opportunity to discuss how my background and vision align with the goals of [Clinic/Practice Name]. Please feel free to contact me at [Your Phone Number] or [Your Email Address] at your earliest convenience. I look forward to the possibility of contributing to the continued success of your practice and the well-being of animals in San Francisc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29Z</dcterms:created>
  <dcterms:modified xsi:type="dcterms:W3CDTF">2026-07-24T11:44:29Z</dcterms:modified>
</cp:coreProperties>
</file>

<file path=docProps/custom.xml><?xml version="1.0" encoding="utf-8"?>
<Properties xmlns="http://schemas.openxmlformats.org/officeDocument/2006/custom-properties" xmlns:vt="http://schemas.openxmlformats.org/officeDocument/2006/docPropsVTypes"/>
</file>